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121BF" w14:textId="77777777" w:rsidR="00743A78" w:rsidRDefault="00FB722F" w:rsidP="00A7087D">
      <w:pPr>
        <w:bidi/>
        <w:rPr>
          <w:noProof/>
          <w:color w:val="727373"/>
          <w:lang w:bidi="ar-SA"/>
        </w:rPr>
      </w:pPr>
      <w:r w:rsidRPr="006054E1">
        <w:rPr>
          <w:noProof/>
          <w:color w:val="848F92"/>
          <w:lang w:bidi="ar-SA"/>
        </w:rPr>
        <mc:AlternateContent>
          <mc:Choice Requires="wps">
            <w:drawing>
              <wp:anchor distT="0" distB="0" distL="114300" distR="114300" simplePos="0" relativeHeight="251644671" behindDoc="0" locked="0" layoutInCell="1" allowOverlap="1" wp14:anchorId="6A3195EC" wp14:editId="6DEF5CBE">
                <wp:simplePos x="0" y="0"/>
                <wp:positionH relativeFrom="column">
                  <wp:posOffset>3850105</wp:posOffset>
                </wp:positionH>
                <wp:positionV relativeFrom="paragraph">
                  <wp:posOffset>-2213811</wp:posOffset>
                </wp:positionV>
                <wp:extent cx="2971800" cy="12416590"/>
                <wp:effectExtent l="133350" t="114300" r="133350" b="15684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241659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57150">
                          <a:noFill/>
                        </a:ln>
                        <a:effectLst>
                          <a:outerShdw blurRad="107950" dist="12700" dir="5400000" algn="ctr">
                            <a:srgbClr val="000000"/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soft" dir="t">
                            <a:rot lat="0" lon="0" rev="0"/>
                          </a:lightRig>
                        </a:scene3d>
                        <a:sp3d contourW="44450" prstMaterial="matte">
                          <a:bevelT w="63500" h="63500" prst="artDeco"/>
                          <a:contourClr>
                            <a:srgbClr val="FFFFFF"/>
                          </a:contourClr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0D370E" id="Rectangle 13" o:spid="_x0000_s1026" style="position:absolute;margin-left:303.15pt;margin-top:-174.3pt;width:234pt;height:977.7pt;z-index:2516446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" fillcolor="#a8d08d [1945]" stroked="f" strokeweight="4.5pt">
                <v:shadow on="t" color="black" offset="0,1pt"/>
              </v:rect>
            </w:pict>
          </mc:Fallback>
        </mc:AlternateContent>
      </w:r>
      <w:r>
        <w:rPr>
          <w:noProof/>
          <w:color w:val="727373"/>
          <w:lang w:bidi="ar-SA"/>
        </w:rPr>
        <w:drawing>
          <wp:anchor distT="0" distB="0" distL="114300" distR="114300" simplePos="0" relativeHeight="251662336" behindDoc="0" locked="0" layoutInCell="1" allowOverlap="1" wp14:anchorId="4B35ABC5" wp14:editId="6056BBDF">
            <wp:simplePos x="0" y="0"/>
            <wp:positionH relativeFrom="column">
              <wp:posOffset>4239260</wp:posOffset>
            </wp:positionH>
            <wp:positionV relativeFrom="paragraph">
              <wp:posOffset>-304445</wp:posOffset>
            </wp:positionV>
            <wp:extent cx="2225248" cy="2232561"/>
            <wp:effectExtent l="38100" t="38100" r="41910" b="349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exels-ali-pazani-2693848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498" t="6507" r="14007" b="56986"/>
                    <a:stretch/>
                  </pic:blipFill>
                  <pic:spPr bwMode="auto">
                    <a:xfrm>
                      <a:off x="0" y="0"/>
                      <a:ext cx="2225248" cy="2232561"/>
                    </a:xfrm>
                    <a:prstGeom prst="rect">
                      <a:avLst/>
                    </a:prstGeom>
                    <a:ln w="34925">
                      <a:solidFill>
                        <a:schemeClr val="bg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858A6CA" wp14:editId="4C0341D7">
                <wp:simplePos x="0" y="0"/>
                <wp:positionH relativeFrom="column">
                  <wp:posOffset>-419100</wp:posOffset>
                </wp:positionH>
                <wp:positionV relativeFrom="paragraph">
                  <wp:posOffset>2219325</wp:posOffset>
                </wp:positionV>
                <wp:extent cx="4086225" cy="352425"/>
                <wp:effectExtent l="0" t="0" r="0" b="952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62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A7F7C4" w14:textId="77777777" w:rsidR="002B38C2" w:rsidRPr="00226A09" w:rsidRDefault="002B38C2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Web Developer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22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58A6CA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-33pt;margin-top:174.75pt;width:321.7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" filled="f" stroked="f">
                <v:textbox>
                  <w:txbxContent>
                    <w:p w14:paraId="3EA7F7C4" w14:textId="77777777" w:rsidR="002B38C2" w:rsidRPr="00226A09" w:rsidRDefault="002B38C2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Web Developer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22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848F92"/>
          <w:lang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3401A042" wp14:editId="3D6DE4EF">
                <wp:simplePos x="0" y="0"/>
                <wp:positionH relativeFrom="column">
                  <wp:posOffset>-39370</wp:posOffset>
                </wp:positionH>
                <wp:positionV relativeFrom="paragraph">
                  <wp:posOffset>-314325</wp:posOffset>
                </wp:positionV>
                <wp:extent cx="3706495" cy="552450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649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25D20B" w14:textId="77777777" w:rsidR="00F629E5" w:rsidRPr="00FB722F" w:rsidRDefault="00FB722F" w:rsidP="00FB722F">
                            <w:pPr>
                              <w:spacing w:after="0" w:line="204" w:lineRule="auto"/>
                              <w:jc w:val="right"/>
                              <w:rPr>
                                <w:rFonts w:ascii="Montserrat Light" w:hAnsi="Montserrat Light"/>
                                <w:b/>
                                <w:bCs/>
                                <w:color w:val="848F92"/>
                                <w:spacing w:val="-14"/>
                                <w:sz w:val="64"/>
                                <w:szCs w:val="64"/>
                              </w:rPr>
                            </w:pPr>
                            <w:r>
                              <w:rPr>
                                <w:rFonts w:ascii="Montserrat Light" w:hAnsi="Montserrat Light"/>
                                <w:color w:val="848F92"/>
                                <w:spacing w:val="-14"/>
                                <w:sz w:val="64"/>
                                <w:szCs w:val="64"/>
                              </w:rPr>
                              <w:t>AVA</w:t>
                            </w:r>
                            <w:r w:rsidR="00EA3011">
                              <w:rPr>
                                <w:rFonts w:ascii="Montserrat Light" w:hAnsi="Montserrat Light"/>
                                <w:color w:val="848F92"/>
                                <w:spacing w:val="-14"/>
                                <w:sz w:val="64"/>
                                <w:szCs w:val="64"/>
                              </w:rPr>
                              <w:t xml:space="preserve"> </w:t>
                            </w:r>
                            <w:r w:rsidRPr="006F2077">
                              <w:rPr>
                                <w:rFonts w:ascii="Montserrat Light" w:hAnsi="Montserrat Light"/>
                                <w:b/>
                                <w:bCs/>
                                <w:color w:val="538135" w:themeColor="accent6" w:themeShade="BF"/>
                                <w:spacing w:val="-14"/>
                                <w:sz w:val="64"/>
                                <w:szCs w:val="64"/>
                              </w:rPr>
                              <w:t>LU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01A042" id="Text Box 5" o:spid="_x0000_s1027" type="#_x0000_t202" style="position:absolute;left:0;text-align:left;margin-left:-3.1pt;margin-top:-24.75pt;width:291.85pt;height:43.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" filled="f" stroked="f">
                <v:textbox>
                  <w:txbxContent>
                    <w:p w14:paraId="3825D20B" w14:textId="77777777" w:rsidR="00F629E5" w:rsidRPr="00FB722F" w:rsidRDefault="00FB722F" w:rsidP="00FB722F">
                      <w:pPr>
                        <w:spacing w:after="0" w:line="204" w:lineRule="auto"/>
                        <w:jc w:val="right"/>
                        <w:rPr>
                          <w:rFonts w:ascii="Montserrat Light" w:hAnsi="Montserrat Light"/>
                          <w:b/>
                          <w:bCs/>
                          <w:color w:val="848F92"/>
                          <w:spacing w:val="-14"/>
                          <w:sz w:val="64"/>
                          <w:szCs w:val="64"/>
                        </w:rPr>
                      </w:pPr>
                      <w:r>
                        <w:rPr>
                          <w:rFonts w:ascii="Montserrat Light" w:hAnsi="Montserrat Light"/>
                          <w:color w:val="848F92"/>
                          <w:spacing w:val="-14"/>
                          <w:sz w:val="64"/>
                          <w:szCs w:val="64"/>
                        </w:rPr>
                        <w:t>AVA</w:t>
                      </w:r>
                      <w:r w:rsidR="00EA3011">
                        <w:rPr>
                          <w:rFonts w:ascii="Montserrat Light" w:hAnsi="Montserrat Light"/>
                          <w:color w:val="848F92"/>
                          <w:spacing w:val="-14"/>
                          <w:sz w:val="64"/>
                          <w:szCs w:val="64"/>
                        </w:rPr>
                        <w:t xml:space="preserve"> </w:t>
                      </w:r>
                      <w:r w:rsidRPr="006F2077">
                        <w:rPr>
                          <w:rFonts w:ascii="Montserrat Light" w:hAnsi="Montserrat Light"/>
                          <w:b/>
                          <w:bCs/>
                          <w:color w:val="538135" w:themeColor="accent6" w:themeShade="BF"/>
                          <w:spacing w:val="-14"/>
                          <w:sz w:val="64"/>
                          <w:szCs w:val="64"/>
                        </w:rPr>
                        <w:t>LUCY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F3B73D"/>
          <w:lang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BF48050" wp14:editId="2DEB4E96">
                <wp:simplePos x="0" y="0"/>
                <wp:positionH relativeFrom="column">
                  <wp:posOffset>-809625</wp:posOffset>
                </wp:positionH>
                <wp:positionV relativeFrom="paragraph">
                  <wp:posOffset>1724025</wp:posOffset>
                </wp:positionV>
                <wp:extent cx="4476750" cy="43815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9164BD" w14:textId="77777777" w:rsidR="00672D61" w:rsidRPr="006F2077" w:rsidRDefault="00461DB1" w:rsidP="00D72B62">
                            <w:pPr>
                              <w:jc w:val="right"/>
                              <w:rPr>
                                <w:rFonts w:ascii="Montserrat Ultra Light" w:hAnsi="Montserrat Ultra Light"/>
                                <w:color w:val="538135" w:themeColor="accent6" w:themeShade="BF"/>
                                <w:spacing w:val="-14"/>
                                <w:sz w:val="44"/>
                                <w:szCs w:val="44"/>
                              </w:rPr>
                            </w:pPr>
                            <w:r w:rsidRPr="006F2077">
                              <w:rPr>
                                <w:rFonts w:ascii="Montserrat Ultra Light" w:hAnsi="Montserrat Ultra Light"/>
                                <w:color w:val="538135" w:themeColor="accent6" w:themeShade="BF"/>
                                <w:spacing w:val="-14"/>
                                <w:sz w:val="44"/>
                                <w:szCs w:val="44"/>
                              </w:rPr>
                              <w:t xml:space="preserve">Work </w:t>
                            </w:r>
                            <w:r w:rsidR="00672D61" w:rsidRPr="006F2077">
                              <w:rPr>
                                <w:rFonts w:ascii="Montserrat Ultra Light" w:hAnsi="Montserrat Ultra Light"/>
                                <w:color w:val="538135" w:themeColor="accent6" w:themeShade="BF"/>
                                <w:spacing w:val="-14"/>
                                <w:sz w:val="44"/>
                                <w:szCs w:val="44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F48050" id="Text Box 8" o:spid="_x0000_s1028" type="#_x0000_t202" style="position:absolute;left:0;text-align:left;margin-left:-63.75pt;margin-top:135.75pt;width:352.5pt;height:34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" filled="f" stroked="f">
                <v:textbox>
                  <w:txbxContent>
                    <w:p w14:paraId="439164BD" w14:textId="77777777" w:rsidR="00672D61" w:rsidRPr="006F2077" w:rsidRDefault="00461DB1" w:rsidP="00D72B62">
                      <w:pPr>
                        <w:jc w:val="right"/>
                        <w:rPr>
                          <w:rFonts w:ascii="Montserrat Ultra Light" w:hAnsi="Montserrat Ultra Light"/>
                          <w:color w:val="538135" w:themeColor="accent6" w:themeShade="BF"/>
                          <w:spacing w:val="-14"/>
                          <w:sz w:val="44"/>
                          <w:szCs w:val="44"/>
                        </w:rPr>
                      </w:pPr>
                      <w:r w:rsidRPr="006F2077">
                        <w:rPr>
                          <w:rFonts w:ascii="Montserrat Ultra Light" w:hAnsi="Montserrat Ultra Light"/>
                          <w:color w:val="538135" w:themeColor="accent6" w:themeShade="BF"/>
                          <w:spacing w:val="-14"/>
                          <w:sz w:val="44"/>
                          <w:szCs w:val="44"/>
                        </w:rPr>
                        <w:t xml:space="preserve">Work </w:t>
                      </w:r>
                      <w:r w:rsidR="00672D61" w:rsidRPr="006F2077">
                        <w:rPr>
                          <w:rFonts w:ascii="Montserrat Ultra Light" w:hAnsi="Montserrat Ultra Light"/>
                          <w:color w:val="538135" w:themeColor="accent6" w:themeShade="BF"/>
                          <w:spacing w:val="-14"/>
                          <w:sz w:val="44"/>
                          <w:szCs w:val="44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7329BF2" wp14:editId="2B956962">
                <wp:simplePos x="0" y="0"/>
                <wp:positionH relativeFrom="column">
                  <wp:posOffset>-514350</wp:posOffset>
                </wp:positionH>
                <wp:positionV relativeFrom="paragraph">
                  <wp:posOffset>3749675</wp:posOffset>
                </wp:positionV>
                <wp:extent cx="4181475" cy="68580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CCC061" w14:textId="77777777" w:rsidR="001B0A2E" w:rsidRPr="00461DB1" w:rsidRDefault="000A1DCA" w:rsidP="000A1DCA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xt ever since the 1500s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329BF2" id="Text Box 18" o:spid="_x0000_s1029" type="#_x0000_t202" style="position:absolute;left:0;text-align:left;margin-left:-40.5pt;margin-top:295.25pt;width:329.25pt;height:54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" filled="f" stroked="f">
                <v:textbox>
                  <w:txbxContent>
                    <w:p w14:paraId="12CCC061" w14:textId="77777777" w:rsidR="001B0A2E" w:rsidRPr="00461DB1" w:rsidRDefault="000A1DCA" w:rsidP="000A1DCA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xt ever since the 1500s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DF89F9B" wp14:editId="660FD054">
                <wp:simplePos x="0" y="0"/>
                <wp:positionH relativeFrom="column">
                  <wp:posOffset>-514350</wp:posOffset>
                </wp:positionH>
                <wp:positionV relativeFrom="paragraph">
                  <wp:posOffset>3476625</wp:posOffset>
                </wp:positionV>
                <wp:extent cx="4181475" cy="352425"/>
                <wp:effectExtent l="0" t="0" r="0" b="9525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F3BB9D" w14:textId="77777777" w:rsidR="001B0A2E" w:rsidRPr="00226A09" w:rsidRDefault="001B0A2E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Web Designer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5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F89F9B" id="Text Box 17" o:spid="_x0000_s1030" type="#_x0000_t202" style="position:absolute;left:0;text-align:left;margin-left:-40.5pt;margin-top:273.75pt;width:329.2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" filled="f" stroked="f">
                <v:textbox>
                  <w:txbxContent>
                    <w:p w14:paraId="29F3BB9D" w14:textId="77777777" w:rsidR="001B0A2E" w:rsidRPr="00226A09" w:rsidRDefault="001B0A2E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Web Designer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5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)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7B80A40" wp14:editId="3A6DE3A9">
                <wp:simplePos x="0" y="0"/>
                <wp:positionH relativeFrom="column">
                  <wp:posOffset>-514350</wp:posOffset>
                </wp:positionH>
                <wp:positionV relativeFrom="paragraph">
                  <wp:posOffset>4743450</wp:posOffset>
                </wp:positionV>
                <wp:extent cx="4181475" cy="908050"/>
                <wp:effectExtent l="0" t="0" r="0" b="6350"/>
                <wp:wrapNone/>
                <wp:docPr id="1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908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23D7CD" w14:textId="77777777" w:rsidR="001B0A2E" w:rsidRPr="00461DB1" w:rsidRDefault="000A1DCA" w:rsidP="003076E9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printer took a galley of type and it to make a type specimen book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B80A40" id="Text Box 20" o:spid="_x0000_s1031" type="#_x0000_t202" style="position:absolute;left:0;text-align:left;margin-left:-40.5pt;margin-top:373.5pt;width:329.25pt;height:71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" filled="f" stroked="f">
                <v:textbox>
                  <w:txbxContent>
                    <w:p w14:paraId="4123D7CD" w14:textId="77777777" w:rsidR="001B0A2E" w:rsidRPr="00461DB1" w:rsidRDefault="000A1DCA" w:rsidP="003076E9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xt ever since the 1500s, when a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printer took a galley of type and it to make a type specimen book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F3B73D"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4C39CE4" wp14:editId="7F66B024">
                <wp:simplePos x="0" y="0"/>
                <wp:positionH relativeFrom="column">
                  <wp:posOffset>-361950</wp:posOffset>
                </wp:positionH>
                <wp:positionV relativeFrom="paragraph">
                  <wp:posOffset>5633085</wp:posOffset>
                </wp:positionV>
                <wp:extent cx="4029075" cy="481965"/>
                <wp:effectExtent l="0" t="0" r="0" b="0"/>
                <wp:wrapNone/>
                <wp:docPr id="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481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9D060D" w14:textId="77777777" w:rsidR="000379E8" w:rsidRPr="006F2077" w:rsidRDefault="000379E8" w:rsidP="00D72B62">
                            <w:pPr>
                              <w:jc w:val="right"/>
                              <w:rPr>
                                <w:rFonts w:ascii="Montserrat Ultra Light" w:hAnsi="Montserrat Ultra Light"/>
                                <w:color w:val="538135" w:themeColor="accent6" w:themeShade="BF"/>
                                <w:spacing w:val="-14"/>
                                <w:sz w:val="44"/>
                                <w:szCs w:val="44"/>
                              </w:rPr>
                            </w:pPr>
                            <w:r w:rsidRPr="006F2077">
                              <w:rPr>
                                <w:rFonts w:ascii="Montserrat Ultra Light" w:hAnsi="Montserrat Ultra Light"/>
                                <w:color w:val="538135" w:themeColor="accent6" w:themeShade="BF"/>
                                <w:spacing w:val="-14"/>
                                <w:sz w:val="44"/>
                                <w:szCs w:val="4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C39CE4" id="Text Box 21" o:spid="_x0000_s1032" type="#_x0000_t202" style="position:absolute;left:0;text-align:left;margin-left:-28.5pt;margin-top:443.55pt;width:317.25pt;height:37.9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" filled="f" stroked="f">
                <v:textbox>
                  <w:txbxContent>
                    <w:p w14:paraId="759D060D" w14:textId="77777777" w:rsidR="000379E8" w:rsidRPr="006F2077" w:rsidRDefault="000379E8" w:rsidP="00D72B62">
                      <w:pPr>
                        <w:jc w:val="right"/>
                        <w:rPr>
                          <w:rFonts w:ascii="Montserrat Ultra Light" w:hAnsi="Montserrat Ultra Light"/>
                          <w:color w:val="538135" w:themeColor="accent6" w:themeShade="BF"/>
                          <w:spacing w:val="-14"/>
                          <w:sz w:val="44"/>
                          <w:szCs w:val="44"/>
                        </w:rPr>
                      </w:pPr>
                      <w:r w:rsidRPr="006F2077">
                        <w:rPr>
                          <w:rFonts w:ascii="Montserrat Ultra Light" w:hAnsi="Montserrat Ultra Light"/>
                          <w:color w:val="538135" w:themeColor="accent6" w:themeShade="BF"/>
                          <w:spacing w:val="-14"/>
                          <w:sz w:val="44"/>
                          <w:szCs w:val="44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18042B3" wp14:editId="508B9CFA">
                <wp:simplePos x="0" y="0"/>
                <wp:positionH relativeFrom="column">
                  <wp:posOffset>-514350</wp:posOffset>
                </wp:positionH>
                <wp:positionV relativeFrom="paragraph">
                  <wp:posOffset>6410325</wp:posOffset>
                </wp:positionV>
                <wp:extent cx="4181475" cy="692150"/>
                <wp:effectExtent l="0" t="0" r="0" b="0"/>
                <wp:wrapNone/>
                <wp:docPr id="1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692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E930F2" w14:textId="77777777" w:rsidR="000379E8" w:rsidRPr="00461DB1" w:rsidRDefault="000A1DCA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printer took a galley of type and it to make a type specimen book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8042B3" id="Text Box 23" o:spid="_x0000_s1033" type="#_x0000_t202" style="position:absolute;left:0;text-align:left;margin-left:-40.5pt;margin-top:504.75pt;width:329.25pt;height:54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" filled="f" stroked="f">
                <v:textbox>
                  <w:txbxContent>
                    <w:p w14:paraId="64E930F2" w14:textId="77777777" w:rsidR="000379E8" w:rsidRPr="00461DB1" w:rsidRDefault="000A1DCA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xt ever since the 1500s, when a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printer took a galley of type and it to make a type specimen book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711F565" wp14:editId="26FFDD9D">
                <wp:simplePos x="0" y="0"/>
                <wp:positionH relativeFrom="column">
                  <wp:posOffset>-361950</wp:posOffset>
                </wp:positionH>
                <wp:positionV relativeFrom="paragraph">
                  <wp:posOffset>7181850</wp:posOffset>
                </wp:positionV>
                <wp:extent cx="4029075" cy="352425"/>
                <wp:effectExtent l="0" t="0" r="0" b="9525"/>
                <wp:wrapNone/>
                <wp:docPr id="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7361A1" w14:textId="77777777" w:rsidR="000379E8" w:rsidRPr="00226A09" w:rsidRDefault="000379E8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="006054E1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11F565" id="Text Box 24" o:spid="_x0000_s1034" type="#_x0000_t202" style="position:absolute;left:0;text-align:left;margin-left:-28.5pt;margin-top:565.5pt;width:317.2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" filled="f" stroked="f">
                <v:textbox>
                  <w:txbxContent>
                    <w:p w14:paraId="7E7361A1" w14:textId="77777777" w:rsidR="000379E8" w:rsidRPr="00226A09" w:rsidRDefault="000379E8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="006054E1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0E5932C" wp14:editId="424BCF3C">
                <wp:simplePos x="0" y="0"/>
                <wp:positionH relativeFrom="column">
                  <wp:posOffset>-514350</wp:posOffset>
                </wp:positionH>
                <wp:positionV relativeFrom="paragraph">
                  <wp:posOffset>7470775</wp:posOffset>
                </wp:positionV>
                <wp:extent cx="4181475" cy="850900"/>
                <wp:effectExtent l="0" t="0" r="0" b="6350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A98BB5" w14:textId="77777777" w:rsidR="000379E8" w:rsidRPr="00461DB1" w:rsidRDefault="000A1DCA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xt ever since the 1500s, when an printer took a galley of type and it to make a type specimen book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E5932C" id="Text Box 25" o:spid="_x0000_s1035" type="#_x0000_t202" style="position:absolute;left:0;text-align:left;margin-left:-40.5pt;margin-top:588.25pt;width:329.25pt;height:6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" filled="f" stroked="f">
                <v:textbox>
                  <w:txbxContent>
                    <w:p w14:paraId="4FA98BB5" w14:textId="77777777" w:rsidR="000379E8" w:rsidRPr="00461DB1" w:rsidRDefault="000A1DCA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xt ever since the 1500s, when an printer took a galley of type and it to make a type specimen book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159F8E0" wp14:editId="23AD9F8A">
                <wp:simplePos x="0" y="0"/>
                <wp:positionH relativeFrom="column">
                  <wp:posOffset>-466725</wp:posOffset>
                </wp:positionH>
                <wp:positionV relativeFrom="paragraph">
                  <wp:posOffset>6105525</wp:posOffset>
                </wp:positionV>
                <wp:extent cx="4133850" cy="352425"/>
                <wp:effectExtent l="0" t="0" r="0" b="9525"/>
                <wp:wrapNone/>
                <wp:docPr id="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CF573A" w14:textId="77777777" w:rsidR="000379E8" w:rsidRPr="00226A09" w:rsidRDefault="000379E8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9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1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59F8E0" id="Text Box 22" o:spid="_x0000_s1036" type="#_x0000_t202" style="position:absolute;left:0;text-align:left;margin-left:-36.75pt;margin-top:480.75pt;width:325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" filled="f" stroked="f">
                <v:textbox>
                  <w:txbxContent>
                    <w:p w14:paraId="53CF573A" w14:textId="77777777" w:rsidR="000379E8" w:rsidRPr="00226A09" w:rsidRDefault="000379E8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9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1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6CE35D7" wp14:editId="3FF46899">
                <wp:simplePos x="0" y="0"/>
                <wp:positionH relativeFrom="column">
                  <wp:posOffset>-419100</wp:posOffset>
                </wp:positionH>
                <wp:positionV relativeFrom="paragraph">
                  <wp:posOffset>4435475</wp:posOffset>
                </wp:positionV>
                <wp:extent cx="4086225" cy="352425"/>
                <wp:effectExtent l="0" t="0" r="0" b="9525"/>
                <wp:wrapNone/>
                <wp:docPr id="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62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F7FCA1" w14:textId="77777777" w:rsidR="001B0A2E" w:rsidRPr="00226A09" w:rsidRDefault="001B0A2E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Graphic Designer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2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5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CE35D7" id="Text Box 19" o:spid="_x0000_s1037" type="#_x0000_t202" style="position:absolute;left:0;text-align:left;margin-left:-33pt;margin-top:349.25pt;width:321.7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" filled="f" stroked="f">
                <v:textbox>
                  <w:txbxContent>
                    <w:p w14:paraId="6FF7FCA1" w14:textId="77777777" w:rsidR="001B0A2E" w:rsidRPr="00226A09" w:rsidRDefault="001B0A2E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Graphic Designer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2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5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848F92"/>
          <w:lang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E5D9A37" wp14:editId="07F1E149">
                <wp:simplePos x="0" y="0"/>
                <wp:positionH relativeFrom="column">
                  <wp:posOffset>9525</wp:posOffset>
                </wp:positionH>
                <wp:positionV relativeFrom="paragraph">
                  <wp:posOffset>295910</wp:posOffset>
                </wp:positionV>
                <wp:extent cx="3653790" cy="1543050"/>
                <wp:effectExtent l="0" t="0" r="0" b="0"/>
                <wp:wrapNone/>
                <wp:docPr id="2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3790" cy="154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E56B74" w14:textId="77777777" w:rsidR="00461DB1" w:rsidRDefault="000A1DCA" w:rsidP="00743A78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P</w:t>
                            </w:r>
                            <w:r w:rsidR="00461DB1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hone: </w:t>
                            </w:r>
                            <w:r w:rsidR="00743A78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+0 123 456 456 0</w:t>
                            </w:r>
                          </w:p>
                          <w:p w14:paraId="65584743" w14:textId="77777777" w:rsidR="00672D61" w:rsidRDefault="000A1DCA" w:rsidP="00743A78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</w:t>
                            </w:r>
                            <w:r w:rsidR="00672D61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mail: </w:t>
                            </w:r>
                            <w:r w:rsidR="00743A78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info@yourdomain.com</w:t>
                            </w:r>
                          </w:p>
                          <w:p w14:paraId="06B2B494" w14:textId="77777777" w:rsidR="00FB722F" w:rsidRDefault="00FB722F" w:rsidP="00743A78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ddress: 123 lorem ipsum, street #01,</w:t>
                            </w:r>
                          </w:p>
                          <w:p w14:paraId="10C64013" w14:textId="77777777" w:rsidR="00FB722F" w:rsidRPr="00461DB1" w:rsidRDefault="00FB722F" w:rsidP="00743A78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cation, city, zip, 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5D9A37" id="Text Box 7" o:spid="_x0000_s1038" type="#_x0000_t202" style="position:absolute;left:0;text-align:left;margin-left:.75pt;margin-top:23.3pt;width:287.7pt;height:121.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" filled="f" stroked="f">
                <v:textbox>
                  <w:txbxContent>
                    <w:p w14:paraId="7DE56B74" w14:textId="77777777" w:rsidR="00461DB1" w:rsidRDefault="000A1DCA" w:rsidP="00743A78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P</w:t>
                      </w:r>
                      <w:r w:rsidR="00461DB1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hone: </w:t>
                      </w:r>
                      <w:r w:rsidR="00743A78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+0 123 456 456 0</w:t>
                      </w:r>
                    </w:p>
                    <w:p w14:paraId="65584743" w14:textId="77777777" w:rsidR="00672D61" w:rsidRDefault="000A1DCA" w:rsidP="00743A78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</w:t>
                      </w:r>
                      <w:r w:rsidR="00672D61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mail: </w:t>
                      </w:r>
                      <w:r w:rsidR="00743A78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info@yourdomain.com</w:t>
                      </w:r>
                    </w:p>
                    <w:p w14:paraId="06B2B494" w14:textId="77777777" w:rsidR="00FB722F" w:rsidRDefault="00FB722F" w:rsidP="00743A78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ddress: 123 lorem ipsum, street #01,</w:t>
                      </w:r>
                    </w:p>
                    <w:p w14:paraId="10C64013" w14:textId="77777777" w:rsidR="00FB722F" w:rsidRPr="00461DB1" w:rsidRDefault="00FB722F" w:rsidP="00743A78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cation, city, zip, WT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848F92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5C74ED" wp14:editId="26FE85E9">
                <wp:simplePos x="0" y="0"/>
                <wp:positionH relativeFrom="column">
                  <wp:posOffset>4114800</wp:posOffset>
                </wp:positionH>
                <wp:positionV relativeFrom="paragraph">
                  <wp:posOffset>2200275</wp:posOffset>
                </wp:positionV>
                <wp:extent cx="2524125" cy="423545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423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E7261A" w14:textId="77777777" w:rsidR="000379E8" w:rsidRPr="006F2077" w:rsidRDefault="000A1DCA">
                            <w:pPr>
                              <w:rPr>
                                <w:rFonts w:ascii="Montserrat Ultra Light" w:hAnsi="Montserrat Ultra Light"/>
                                <w:color w:val="538135" w:themeColor="accent6" w:themeShade="BF"/>
                                <w:spacing w:val="-14"/>
                                <w:sz w:val="44"/>
                                <w:szCs w:val="44"/>
                              </w:rPr>
                            </w:pPr>
                            <w:r w:rsidRPr="006F2077">
                              <w:rPr>
                                <w:rFonts w:ascii="Montserrat Ultra Light" w:hAnsi="Montserrat Ultra Light"/>
                                <w:color w:val="538135" w:themeColor="accent6" w:themeShade="BF"/>
                                <w:spacing w:val="-14"/>
                                <w:sz w:val="44"/>
                                <w:szCs w:val="4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5C74ED" id="Text Box 30" o:spid="_x0000_s1039" type="#_x0000_t202" style="position:absolute;left:0;text-align:left;margin-left:324pt;margin-top:173.25pt;width:198.75pt;height:33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" filled="f" stroked="f">
                <v:textbox>
                  <w:txbxContent>
                    <w:p w14:paraId="08E7261A" w14:textId="77777777" w:rsidR="000379E8" w:rsidRPr="006F2077" w:rsidRDefault="000A1DCA">
                      <w:pPr>
                        <w:rPr>
                          <w:rFonts w:ascii="Montserrat Ultra Light" w:hAnsi="Montserrat Ultra Light"/>
                          <w:color w:val="538135" w:themeColor="accent6" w:themeShade="BF"/>
                          <w:spacing w:val="-14"/>
                          <w:sz w:val="44"/>
                          <w:szCs w:val="44"/>
                        </w:rPr>
                      </w:pPr>
                      <w:r w:rsidRPr="006F2077">
                        <w:rPr>
                          <w:rFonts w:ascii="Montserrat Ultra Light" w:hAnsi="Montserrat Ultra Light"/>
                          <w:color w:val="538135" w:themeColor="accent6" w:themeShade="BF"/>
                          <w:spacing w:val="-14"/>
                          <w:sz w:val="44"/>
                          <w:szCs w:val="44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63FF02" wp14:editId="503AAE84">
                <wp:simplePos x="0" y="0"/>
                <wp:positionH relativeFrom="column">
                  <wp:posOffset>4114800</wp:posOffset>
                </wp:positionH>
                <wp:positionV relativeFrom="paragraph">
                  <wp:posOffset>2676525</wp:posOffset>
                </wp:positionV>
                <wp:extent cx="2400300" cy="596265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5962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74BBDA" w14:textId="77777777" w:rsidR="000379E8" w:rsidRPr="006F2077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6F2077"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 setting industry been the industry's standard dummy text ever since the 1500s, when a printer took a galley of type and it to make a type specimen book.</w:t>
                            </w:r>
                          </w:p>
                          <w:p w14:paraId="4A578EDC" w14:textId="77777777" w:rsidR="000A1DCA" w:rsidRPr="006F2077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  <w:p w14:paraId="1C1060A5" w14:textId="77777777" w:rsidR="000A1DCA" w:rsidRPr="006F2077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6F2077"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 setting industry been the industry's standard dummy text ever since the 1500s, when a printer took a galley of type and it to make a type specimen book.</w:t>
                            </w:r>
                          </w:p>
                          <w:p w14:paraId="3B5861CC" w14:textId="77777777" w:rsidR="000A1DCA" w:rsidRPr="006F2077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  <w:p w14:paraId="48ACB05E" w14:textId="77777777" w:rsidR="000A1DCA" w:rsidRPr="006F2077" w:rsidRDefault="000A1DCA" w:rsidP="000A1DCA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6F2077"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 setting industry been the industry's standard dummy text ever since the 1500s, when a printer took a galley of type and it to make a type specimen book.</w:t>
                            </w:r>
                          </w:p>
                          <w:p w14:paraId="23F6D726" w14:textId="77777777" w:rsidR="000A1DCA" w:rsidRPr="006F2077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  <w:p w14:paraId="4FA88DD8" w14:textId="77777777" w:rsidR="000A1DCA" w:rsidRPr="006F2077" w:rsidRDefault="000A1DCA" w:rsidP="000A1DCA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6F2077"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 setting industry been the industry's standard dummy text ever since the 1500s, when a printer took a galley of type and it to make a type specimen book.</w:t>
                            </w:r>
                          </w:p>
                          <w:p w14:paraId="1056646C" w14:textId="77777777" w:rsidR="000A1DCA" w:rsidRPr="006F2077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63FF02" id="Text Box 31" o:spid="_x0000_s1040" type="#_x0000_t202" style="position:absolute;left:0;text-align:left;margin-left:324pt;margin-top:210.75pt;width:189pt;height:46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" filled="f" stroked="f">
                <v:textbox>
                  <w:txbxContent>
                    <w:p w14:paraId="6574BBDA" w14:textId="77777777" w:rsidR="000379E8" w:rsidRPr="006F2077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  <w:r w:rsidRPr="006F2077"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  <w:t>Lorem Ipsum is simply dummy text of the printing and type setting industry been the industry's standard dummy text ever since the 1500s, when a printer took a galley of type and it to make a type specimen book.</w:t>
                      </w:r>
                    </w:p>
                    <w:p w14:paraId="4A578EDC" w14:textId="77777777" w:rsidR="000A1DCA" w:rsidRPr="006F2077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</w:p>
                    <w:p w14:paraId="1C1060A5" w14:textId="77777777" w:rsidR="000A1DCA" w:rsidRPr="006F2077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  <w:r w:rsidRPr="006F2077"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  <w:t>Lorem Ipsum is simply dummy text of the printing and type setting industry been the industry's standard dummy text ever since the 1500s, when a printer took a galley of type and it to make a type specimen book.</w:t>
                      </w:r>
                    </w:p>
                    <w:p w14:paraId="3B5861CC" w14:textId="77777777" w:rsidR="000A1DCA" w:rsidRPr="006F2077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</w:p>
                    <w:p w14:paraId="48ACB05E" w14:textId="77777777" w:rsidR="000A1DCA" w:rsidRPr="006F2077" w:rsidRDefault="000A1DCA" w:rsidP="000A1DCA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  <w:r w:rsidRPr="006F2077"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  <w:t>Lorem Ipsum is simply dummy text of the printing and type setting industry been the industry's standard dummy text ever since the 1500s, when a printer took a galley of type and it to make a type specimen book.</w:t>
                      </w:r>
                    </w:p>
                    <w:p w14:paraId="23F6D726" w14:textId="77777777" w:rsidR="000A1DCA" w:rsidRPr="006F2077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</w:p>
                    <w:p w14:paraId="4FA88DD8" w14:textId="77777777" w:rsidR="000A1DCA" w:rsidRPr="006F2077" w:rsidRDefault="000A1DCA" w:rsidP="000A1DCA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  <w:r w:rsidRPr="006F2077"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  <w:t>Lorem Ipsum is simply dummy text of the printing and type setting industry been the industry's standard dummy text ever since the 1500s, when a printer took a galley of type and it to make a type specimen book.</w:t>
                      </w:r>
                    </w:p>
                    <w:p w14:paraId="1056646C" w14:textId="77777777" w:rsidR="000A1DCA" w:rsidRPr="006F2077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978862F" w14:textId="77777777" w:rsidR="00743A78" w:rsidRDefault="00743A78" w:rsidP="00743A78">
      <w:pPr>
        <w:bidi/>
        <w:rPr>
          <w:noProof/>
          <w:color w:val="727373"/>
          <w:lang w:bidi="ar-SA"/>
        </w:rPr>
      </w:pPr>
    </w:p>
    <w:p w14:paraId="4FC0A532" w14:textId="77777777" w:rsidR="00743A78" w:rsidRDefault="00743A78" w:rsidP="00743A78">
      <w:pPr>
        <w:bidi/>
        <w:rPr>
          <w:noProof/>
          <w:color w:val="727373"/>
          <w:lang w:bidi="ar-SA"/>
        </w:rPr>
      </w:pPr>
    </w:p>
    <w:p w14:paraId="2C8E4D20" w14:textId="77777777" w:rsidR="002B29DE" w:rsidRPr="003076E9" w:rsidRDefault="00FB722F" w:rsidP="00743A78">
      <w:pPr>
        <w:bidi/>
      </w:pP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645E008" wp14:editId="71B08A30">
                <wp:simplePos x="0" y="0"/>
                <wp:positionH relativeFrom="column">
                  <wp:posOffset>-514350</wp:posOffset>
                </wp:positionH>
                <wp:positionV relativeFrom="paragraph">
                  <wp:posOffset>1648938</wp:posOffset>
                </wp:positionV>
                <wp:extent cx="4181475" cy="1028700"/>
                <wp:effectExtent l="0" t="0" r="0" b="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FCB1B4" w14:textId="77777777" w:rsidR="002B38C2" w:rsidRPr="00461DB1" w:rsidRDefault="000A1DCA" w:rsidP="003076E9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printer took a galley of type and it to make a type specimen book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45E008" id="Text Box 10" o:spid="_x0000_s1041" type="#_x0000_t202" style="position:absolute;left:0;text-align:left;margin-left:-40.5pt;margin-top:129.85pt;width:329.2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" filled="f" stroked="f">
                <v:textbox>
                  <w:txbxContent>
                    <w:p w14:paraId="78FCB1B4" w14:textId="77777777" w:rsidR="002B38C2" w:rsidRPr="00461DB1" w:rsidRDefault="000A1DCA" w:rsidP="003076E9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xt ever since the 1500s, when a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printer took a galley of type and it to make a type specimen book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4415" behindDoc="0" locked="0" layoutInCell="1" allowOverlap="1" wp14:anchorId="1CB25A3C" wp14:editId="013C80F3">
                <wp:simplePos x="0" y="0"/>
                <wp:positionH relativeFrom="margin">
                  <wp:posOffset>-685800</wp:posOffset>
                </wp:positionH>
                <wp:positionV relativeFrom="margin">
                  <wp:posOffset>-685800</wp:posOffset>
                </wp:positionV>
                <wp:extent cx="7315200" cy="9601200"/>
                <wp:effectExtent l="0" t="0" r="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D9845F" id="Rectangle 30" o:spid="_x0000_s1026" style="position:absolute;margin-left:-54pt;margin-top:-54pt;width:8in;height:756pt;z-index:25164441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" fillcolor="white [3212]" stroked="f" strokeweight="1pt">
                <w10:wrap anchorx="margin" anchory="margin"/>
              </v:rect>
            </w:pict>
          </mc:Fallback>
        </mc:AlternateContent>
      </w:r>
      <w:r w:rsidR="003076E9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3903" behindDoc="0" locked="0" layoutInCell="1" allowOverlap="1" wp14:anchorId="092B92E4" wp14:editId="409798AC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7772400" cy="1005840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5B7482" id="Rectangle 28" o:spid="_x0000_s1026" style="position:absolute;margin-left:0;margin-top:0;width:612pt;height:11in;z-index:251643903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" fillcolor="#e2efd9 [665]" stroked="f" strokeweight="1pt">
                <w10:wrap anchorx="margin" anchory="margin"/>
              </v:rect>
            </w:pict>
          </mc:Fallback>
        </mc:AlternateContent>
      </w:r>
    </w:p>
    <w:sectPr w:rsidR="002B29DE" w:rsidRPr="003076E9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Ultra Light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xMDEzNzU0tTQyMrBU0lEKTi0uzszPAykwrgUAFR1tfiwAAAA="/>
  </w:docVars>
  <w:rsids>
    <w:rsidRoot w:val="00F350DF"/>
    <w:rsid w:val="00000C37"/>
    <w:rsid w:val="000379E8"/>
    <w:rsid w:val="00091850"/>
    <w:rsid w:val="000A1DCA"/>
    <w:rsid w:val="00133501"/>
    <w:rsid w:val="001B0A2E"/>
    <w:rsid w:val="001B0B70"/>
    <w:rsid w:val="00221A72"/>
    <w:rsid w:val="00226A09"/>
    <w:rsid w:val="00275729"/>
    <w:rsid w:val="002925FE"/>
    <w:rsid w:val="002B29DE"/>
    <w:rsid w:val="002B38C2"/>
    <w:rsid w:val="002D0534"/>
    <w:rsid w:val="002D233A"/>
    <w:rsid w:val="002E78E9"/>
    <w:rsid w:val="003076E9"/>
    <w:rsid w:val="00431DEE"/>
    <w:rsid w:val="00461DB1"/>
    <w:rsid w:val="004936C1"/>
    <w:rsid w:val="005004F2"/>
    <w:rsid w:val="00522A4B"/>
    <w:rsid w:val="005C07E3"/>
    <w:rsid w:val="006054E1"/>
    <w:rsid w:val="00663760"/>
    <w:rsid w:val="00672D61"/>
    <w:rsid w:val="006F2077"/>
    <w:rsid w:val="0073072D"/>
    <w:rsid w:val="00743A78"/>
    <w:rsid w:val="007F5AA7"/>
    <w:rsid w:val="00842A93"/>
    <w:rsid w:val="008723CE"/>
    <w:rsid w:val="00873349"/>
    <w:rsid w:val="00876618"/>
    <w:rsid w:val="008822E9"/>
    <w:rsid w:val="008D2A86"/>
    <w:rsid w:val="00946063"/>
    <w:rsid w:val="009F043B"/>
    <w:rsid w:val="00A31282"/>
    <w:rsid w:val="00A7087D"/>
    <w:rsid w:val="00B113AA"/>
    <w:rsid w:val="00C163C4"/>
    <w:rsid w:val="00C17AAA"/>
    <w:rsid w:val="00C94B07"/>
    <w:rsid w:val="00CA1786"/>
    <w:rsid w:val="00CB45FC"/>
    <w:rsid w:val="00D72B62"/>
    <w:rsid w:val="00E01E28"/>
    <w:rsid w:val="00E50BA0"/>
    <w:rsid w:val="00EA3011"/>
    <w:rsid w:val="00EC0250"/>
    <w:rsid w:val="00F350DF"/>
    <w:rsid w:val="00F4413B"/>
    <w:rsid w:val="00F629E5"/>
    <w:rsid w:val="00F85119"/>
    <w:rsid w:val="00FB7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c9a3c8,#f3f1f3"/>
    </o:shapedefaults>
    <o:shapelayout v:ext="edit">
      <o:idmap v:ext="edit" data="1"/>
    </o:shapelayout>
  </w:shapeDefaults>
  <w:decimalSymbol w:val="."/>
  <w:listSeparator w:val=","/>
  <w14:docId w14:val="206E2E65"/>
  <w15:chartTrackingRefBased/>
  <w15:docId w15:val="{76A2373C-83D9-4B50-A451-9056DE9D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22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Faisal Butt</cp:lastModifiedBy>
  <cp:revision>3</cp:revision>
  <dcterms:created xsi:type="dcterms:W3CDTF">2022-03-28T13:52:00Z</dcterms:created>
  <dcterms:modified xsi:type="dcterms:W3CDTF">2022-04-07T18:18:00Z</dcterms:modified>
</cp:coreProperties>
</file>